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E6BE4" w:rsidRPr="0014461D" w:rsidP="004E6BE4" w14:paraId="0668CA53" w14:textId="19EC0ABC">
      <w:pPr>
        <w:jc w:val="center"/>
        <w:rPr>
          <w:rFonts w:eastAsia="Calibri"/>
          <w:b/>
          <w:sz w:val="24"/>
          <w:szCs w:val="24"/>
        </w:rPr>
      </w:pPr>
      <w:bookmarkStart w:id="0" w:name="_Hlk190094716"/>
      <w:r w:rsidRPr="0014461D">
        <w:rPr>
          <w:rFonts w:eastAsia="Calibri"/>
          <w:b/>
          <w:sz w:val="24"/>
          <w:szCs w:val="24"/>
        </w:rPr>
        <w:t xml:space="preserve">APPENDIX </w:t>
      </w:r>
      <w:r>
        <w:rPr>
          <w:rFonts w:eastAsia="Calibri"/>
          <w:b/>
          <w:sz w:val="24"/>
          <w:szCs w:val="24"/>
        </w:rPr>
        <w:t>C.9</w:t>
      </w:r>
    </w:p>
    <w:p w:rsidR="004E6BE4" w:rsidRPr="0014461D" w:rsidP="004E6BE4" w14:paraId="7D268BD8" w14:textId="0B6AF4EC">
      <w:pPr>
        <w:jc w:val="center"/>
        <w:rPr>
          <w:rFonts w:eastAsia="Calibri"/>
          <w:b/>
          <w:caps/>
          <w:sz w:val="24"/>
          <w:szCs w:val="24"/>
        </w:rPr>
      </w:pPr>
      <w:r>
        <w:rPr>
          <w:rFonts w:eastAsia="Calibri"/>
          <w:b/>
          <w:caps/>
          <w:sz w:val="24"/>
          <w:szCs w:val="24"/>
        </w:rPr>
        <w:t>FOLLOW-UP TELEPHONE CALL SCRIPT</w:t>
      </w:r>
    </w:p>
    <w:bookmarkEnd w:id="0"/>
    <w:p w:rsidR="004E6BE4" w14:paraId="3A2707F3" w14:textId="3C954D35">
      <w:pPr>
        <w:spacing w:after="0" w:line="240" w:lineRule="auto"/>
        <w:rPr>
          <w:rFonts w:eastAsia="Calibri"/>
          <w:b/>
          <w:bCs/>
          <w:color w:val="000000"/>
          <w:szCs w:val="22"/>
        </w:rPr>
      </w:pPr>
      <w:r>
        <w:rPr>
          <w:rFonts w:eastAsia="Calibri"/>
          <w:b/>
          <w:bCs/>
          <w:szCs w:val="22"/>
        </w:rPr>
        <w:br w:type="page"/>
      </w:r>
    </w:p>
    <w:p w:rsidR="004E6BE4" w:rsidP="00916A3A" w14:paraId="46BFBF73" w14:textId="77777777">
      <w:pPr>
        <w:pStyle w:val="Disclaimer"/>
        <w:spacing w:before="180"/>
        <w:rPr>
          <w:rFonts w:ascii="Times New Roman" w:eastAsia="Calibri" w:hAnsi="Times New Roman"/>
          <w:b/>
          <w:bCs/>
          <w:sz w:val="22"/>
          <w:szCs w:val="22"/>
        </w:rPr>
      </w:pPr>
    </w:p>
    <w:p w:rsidR="00916A3A" w:rsidRPr="00916A3A" w:rsidP="00916A3A" w14:paraId="625CB797" w14:textId="26D7A6CF">
      <w:pPr>
        <w:pStyle w:val="Disclaimer"/>
        <w:spacing w:before="180"/>
        <w:rPr>
          <w:rFonts w:ascii="Times New Roman" w:eastAsia="Calibri" w:hAnsi="Times New Roman"/>
          <w:b/>
          <w:bCs/>
          <w:sz w:val="22"/>
          <w:szCs w:val="22"/>
        </w:rPr>
      </w:pPr>
      <w:r w:rsidRPr="00916A3A">
        <w:rPr>
          <w:rFonts w:ascii="Times New Roman" w:eastAsia="Calibri" w:hAnsi="Times New Roman"/>
          <w:b/>
          <w:bCs/>
          <w:sz w:val="22"/>
          <w:szCs w:val="22"/>
        </w:rPr>
        <w:t>Farm to School Census Follow-up Telephone Script</w:t>
      </w:r>
    </w:p>
    <w:p w:rsidR="00AB3EB6" w:rsidRPr="00916A3A" w:rsidP="00916A3A" w14:paraId="53AC4D65" w14:textId="2F5CE4D0">
      <w:pPr>
        <w:pStyle w:val="Disclaimer"/>
        <w:rPr>
          <w:rFonts w:ascii="Times New Roman" w:eastAsia="Calibri" w:hAnsi="Times New Roman"/>
          <w:sz w:val="22"/>
          <w:szCs w:val="22"/>
        </w:rPr>
      </w:pPr>
      <w:r w:rsidRPr="00916A3A">
        <w:rPr>
          <w:rFonts w:ascii="Times New Roman" w:eastAsia="Calibri" w:hAnsi="Times New Roman"/>
          <w:sz w:val="22"/>
          <w:szCs w:val="22"/>
        </w:rPr>
        <w:t>“Hello, my name is [interviewer name]. I’m calling about the Farm to School Census.</w:t>
      </w:r>
      <w:r w:rsidRPr="00916A3A">
        <w:rPr>
          <w:rFonts w:ascii="Times New Roman" w:eastAsia="Calibri" w:hAnsi="Times New Roman"/>
          <w:b/>
          <w:sz w:val="22"/>
          <w:szCs w:val="22"/>
        </w:rPr>
        <w:t xml:space="preserve"> </w:t>
      </w:r>
      <w:r w:rsidRPr="00916A3A">
        <w:rPr>
          <w:rFonts w:ascii="Times New Roman" w:eastAsia="Calibri" w:hAnsi="Times New Roman"/>
          <w:sz w:val="22"/>
          <w:szCs w:val="22"/>
        </w:rPr>
        <w:t>May I please speak with [</w:t>
      </w:r>
      <w:r w:rsidRPr="00916A3A" w:rsidR="007320DF">
        <w:rPr>
          <w:rFonts w:ascii="Times New Roman" w:eastAsia="Calibri" w:hAnsi="Times New Roman"/>
          <w:sz w:val="22"/>
          <w:szCs w:val="22"/>
        </w:rPr>
        <w:t>SFA director name</w:t>
      </w:r>
      <w:r w:rsidRPr="00916A3A">
        <w:rPr>
          <w:rFonts w:ascii="Times New Roman" w:eastAsia="Calibri" w:hAnsi="Times New Roman"/>
          <w:sz w:val="22"/>
          <w:szCs w:val="22"/>
        </w:rPr>
        <w:t>]?”</w:t>
      </w:r>
    </w:p>
    <w:p w:rsidR="00AB3EB6" w:rsidRPr="00E64A1F" w:rsidP="00AB3EB6" w14:paraId="14220B1D" w14:textId="41EBB0EA">
      <w:pPr>
        <w:tabs>
          <w:tab w:val="left" w:pos="6510"/>
        </w:tabs>
        <w:rPr>
          <w:rFonts w:eastAsia="Calibri"/>
          <w:i/>
          <w:szCs w:val="22"/>
        </w:rPr>
      </w:pPr>
      <w:r>
        <w:rPr>
          <w:rFonts w:eastAsia="Calibri"/>
          <w:i/>
          <w:szCs w:val="22"/>
        </w:rPr>
        <w:t>PROGRAMMER</w:t>
      </w:r>
      <w:r w:rsidRPr="00E64A1F">
        <w:rPr>
          <w:rFonts w:eastAsia="Calibri"/>
          <w:i/>
          <w:szCs w:val="22"/>
        </w:rPr>
        <w:t xml:space="preserve">: If </w:t>
      </w:r>
      <w:r>
        <w:rPr>
          <w:rFonts w:eastAsia="Calibri"/>
          <w:i/>
          <w:szCs w:val="22"/>
        </w:rPr>
        <w:t>[SFA director name] is</w:t>
      </w:r>
      <w:r w:rsidRPr="00E64A1F">
        <w:rPr>
          <w:rFonts w:eastAsia="Calibri"/>
          <w:i/>
          <w:szCs w:val="22"/>
        </w:rPr>
        <w:t xml:space="preserve"> blank, read in "the person in charge of the National School Lunch Program at [</w:t>
      </w:r>
      <w:r>
        <w:rPr>
          <w:rFonts w:eastAsia="Calibri"/>
          <w:i/>
          <w:szCs w:val="22"/>
        </w:rPr>
        <w:t>name of SFA]”</w:t>
      </w:r>
      <w:r w:rsidRPr="00E64A1F">
        <w:rPr>
          <w:rFonts w:eastAsia="Calibri"/>
          <w:i/>
          <w:szCs w:val="22"/>
        </w:rPr>
        <w:t xml:space="preserve"> as the </w:t>
      </w:r>
      <w:r>
        <w:rPr>
          <w:rFonts w:eastAsia="Calibri"/>
          <w:i/>
          <w:szCs w:val="22"/>
        </w:rPr>
        <w:t>SFA director n</w:t>
      </w:r>
      <w:r w:rsidRPr="00E64A1F">
        <w:rPr>
          <w:rFonts w:eastAsia="Calibri"/>
          <w:i/>
          <w:szCs w:val="22"/>
        </w:rPr>
        <w:t>ame.</w:t>
      </w:r>
    </w:p>
    <w:p w:rsidR="00AB3EB6" w:rsidRPr="00E64A1F" w:rsidP="00E64A1F" w14:paraId="3EAA8BD3" w14:textId="2F542F0C">
      <w:pPr>
        <w:pStyle w:val="ListParagraph"/>
        <w:numPr>
          <w:ilvl w:val="0"/>
          <w:numId w:val="40"/>
        </w:numPr>
        <w:tabs>
          <w:tab w:val="left" w:pos="720"/>
        </w:tabs>
        <w:ind w:left="720" w:hanging="540"/>
        <w:rPr>
          <w:rFonts w:eastAsia="Calibri"/>
          <w:b/>
        </w:rPr>
      </w:pPr>
      <w:r w:rsidRPr="00E64A1F">
        <w:rPr>
          <w:rFonts w:eastAsia="Calibri"/>
          <w:b/>
        </w:rPr>
        <w:t>If</w:t>
      </w:r>
      <w:r w:rsidR="007320DF">
        <w:rPr>
          <w:rFonts w:eastAsia="Calibri"/>
          <w:b/>
        </w:rPr>
        <w:t xml:space="preserve"> NO,</w:t>
      </w:r>
      <w:r w:rsidRPr="00E64A1F">
        <w:rPr>
          <w:rFonts w:eastAsia="Calibri"/>
          <w:b/>
        </w:rPr>
        <w:t xml:space="preserve"> </w:t>
      </w:r>
      <w:r w:rsidR="007320DF">
        <w:rPr>
          <w:rFonts w:eastAsia="Calibri"/>
          <w:b/>
        </w:rPr>
        <w:t>SFA director is</w:t>
      </w:r>
      <w:r w:rsidRPr="00E64A1F">
        <w:rPr>
          <w:rFonts w:eastAsia="Calibri"/>
          <w:b/>
        </w:rPr>
        <w:t xml:space="preserve"> </w:t>
      </w:r>
      <w:r w:rsidRPr="00E64A1F" w:rsidR="00E64A1F">
        <w:rPr>
          <w:rFonts w:eastAsia="Calibri"/>
          <w:b/>
        </w:rPr>
        <w:t>NOT AVAILABLE</w:t>
      </w:r>
      <w:r w:rsidR="007320DF">
        <w:rPr>
          <w:rFonts w:eastAsia="Calibri"/>
          <w:b/>
        </w:rPr>
        <w:t xml:space="preserve"> (a</w:t>
      </w:r>
      <w:r w:rsidRPr="00E64A1F" w:rsidR="00E64A1F">
        <w:rPr>
          <w:rFonts w:eastAsia="Calibri"/>
          <w:b/>
        </w:rPr>
        <w:t>nswering m</w:t>
      </w:r>
      <w:r w:rsidRPr="00E64A1F">
        <w:rPr>
          <w:rFonts w:eastAsia="Calibri"/>
          <w:b/>
        </w:rPr>
        <w:t>achine</w:t>
      </w:r>
      <w:r w:rsidR="007320DF">
        <w:rPr>
          <w:rFonts w:eastAsia="Calibri"/>
          <w:b/>
        </w:rPr>
        <w:t>, s</w:t>
      </w:r>
      <w:r w:rsidRPr="00E64A1F">
        <w:rPr>
          <w:rFonts w:eastAsia="Calibri"/>
          <w:b/>
        </w:rPr>
        <w:t>omeone taking a message</w:t>
      </w:r>
      <w:r w:rsidR="007320DF">
        <w:rPr>
          <w:rFonts w:eastAsia="Calibri"/>
          <w:b/>
        </w:rPr>
        <w:t>)</w:t>
      </w:r>
      <w:r w:rsidRPr="00E64A1F">
        <w:rPr>
          <w:rFonts w:eastAsia="Calibri"/>
          <w:b/>
        </w:rPr>
        <w:t xml:space="preserve">: </w:t>
      </w:r>
    </w:p>
    <w:p w:rsidR="0004416A" w:rsidRPr="00E64A1F" w:rsidP="00E64A1F" w14:paraId="1F8046A0" w14:textId="369134B7">
      <w:pPr>
        <w:pStyle w:val="ListParagraph"/>
        <w:tabs>
          <w:tab w:val="left" w:pos="360"/>
        </w:tabs>
        <w:rPr>
          <w:rFonts w:eastAsia="Calibri"/>
        </w:rPr>
      </w:pPr>
      <w:r w:rsidRPr="00E64A1F">
        <w:rPr>
          <w:rFonts w:eastAsia="Calibri"/>
        </w:rPr>
        <w:t xml:space="preserve">I work for </w:t>
      </w:r>
      <w:r w:rsidR="007320DF">
        <w:rPr>
          <w:rFonts w:eastAsia="Calibri"/>
        </w:rPr>
        <w:t>[</w:t>
      </w:r>
      <w:r w:rsidR="009E50CD">
        <w:rPr>
          <w:rFonts w:eastAsia="Calibri"/>
        </w:rPr>
        <w:t>contractor name</w:t>
      </w:r>
      <w:r w:rsidR="007320DF">
        <w:rPr>
          <w:rFonts w:eastAsia="Calibri"/>
        </w:rPr>
        <w:t>]</w:t>
      </w:r>
      <w:r w:rsidRPr="00E64A1F">
        <w:rPr>
          <w:rFonts w:eastAsia="Calibri"/>
        </w:rPr>
        <w:t xml:space="preserve">, a research firm that is helping </w:t>
      </w:r>
      <w:r w:rsidRPr="00E64A1F">
        <w:t>the U.S. Department of Agriculture Food and Nutrition Service (USDA</w:t>
      </w:r>
      <w:r w:rsidR="007320DF">
        <w:t xml:space="preserve"> </w:t>
      </w:r>
      <w:r w:rsidRPr="00E64A1F">
        <w:t xml:space="preserve">FNS) with </w:t>
      </w:r>
      <w:r w:rsidRPr="00E64A1F" w:rsidR="00523138">
        <w:t xml:space="preserve">the </w:t>
      </w:r>
      <w:r w:rsidR="009E50CD">
        <w:t>2027</w:t>
      </w:r>
      <w:r w:rsidRPr="00E64A1F">
        <w:t xml:space="preserve"> Farm to School Census. We are calling because [</w:t>
      </w:r>
      <w:r w:rsidR="007320DF">
        <w:t>SFA director name</w:t>
      </w:r>
      <w:r w:rsidRPr="00E64A1F">
        <w:t>] has not yet completed the Census</w:t>
      </w:r>
      <w:r w:rsidR="007320DF">
        <w:t>,</w:t>
      </w:r>
      <w:r w:rsidRPr="00E64A1F">
        <w:t xml:space="preserve"> and we want to remind them to </w:t>
      </w:r>
      <w:r w:rsidR="00E64A1F">
        <w:t xml:space="preserve">do so as soon as possible. </w:t>
      </w:r>
      <w:r w:rsidRPr="00E64A1F">
        <w:t>If there are any questions</w:t>
      </w:r>
      <w:r w:rsidR="00E64A1F">
        <w:t xml:space="preserve">, </w:t>
      </w:r>
      <w:r w:rsidR="007320DF">
        <w:t>they</w:t>
      </w:r>
      <w:r w:rsidRPr="00E64A1F">
        <w:t xml:space="preserve"> can call </w:t>
      </w:r>
      <w:r w:rsidR="007320DF">
        <w:t xml:space="preserve">us at </w:t>
      </w:r>
      <w:r w:rsidR="009E50CD">
        <w:t>[study team phone number]</w:t>
      </w:r>
      <w:r w:rsidR="00651372">
        <w:t xml:space="preserve"> </w:t>
      </w:r>
      <w:r w:rsidRPr="00E64A1F">
        <w:t xml:space="preserve">or </w:t>
      </w:r>
      <w:r w:rsidR="009E50CD">
        <w:t>email [study team email]</w:t>
      </w:r>
      <w:r w:rsidR="00651372">
        <w:rPr>
          <w:rFonts w:eastAsia="Times New Roman"/>
          <w:color w:val="000000"/>
        </w:rPr>
        <w:t>.</w:t>
      </w:r>
    </w:p>
    <w:p w:rsidR="008215FA" w:rsidRPr="00E64A1F" w:rsidP="00E64A1F" w14:paraId="31FC36D5" w14:textId="6EA9E8AC">
      <w:pPr>
        <w:pStyle w:val="ListParagraph"/>
        <w:numPr>
          <w:ilvl w:val="0"/>
          <w:numId w:val="40"/>
        </w:numPr>
        <w:tabs>
          <w:tab w:val="left" w:pos="450"/>
        </w:tabs>
        <w:ind w:left="450" w:hanging="270"/>
        <w:rPr>
          <w:rFonts w:eastAsia="Calibri"/>
          <w:b/>
        </w:rPr>
      </w:pPr>
      <w:r w:rsidRPr="00E64A1F">
        <w:rPr>
          <w:rFonts w:eastAsia="Calibri"/>
          <w:b/>
        </w:rPr>
        <w:tab/>
        <w:t>If</w:t>
      </w:r>
      <w:r w:rsidR="007320DF">
        <w:rPr>
          <w:rFonts w:eastAsia="Calibri"/>
          <w:b/>
        </w:rPr>
        <w:t xml:space="preserve"> NO,</w:t>
      </w:r>
      <w:r w:rsidRPr="00E64A1F">
        <w:rPr>
          <w:rFonts w:eastAsia="Calibri"/>
          <w:b/>
        </w:rPr>
        <w:t xml:space="preserve"> </w:t>
      </w:r>
      <w:r w:rsidR="007320DF">
        <w:rPr>
          <w:rFonts w:eastAsia="Calibri"/>
          <w:b/>
        </w:rPr>
        <w:t>SFA director is n</w:t>
      </w:r>
      <w:r w:rsidRPr="00E64A1F">
        <w:rPr>
          <w:rFonts w:eastAsia="Calibri"/>
          <w:b/>
        </w:rPr>
        <w:t xml:space="preserve">o </w:t>
      </w:r>
      <w:r w:rsidR="007320DF">
        <w:rPr>
          <w:rFonts w:eastAsia="Calibri"/>
          <w:b/>
        </w:rPr>
        <w:t>l</w:t>
      </w:r>
      <w:r w:rsidRPr="00E64A1F">
        <w:rPr>
          <w:rFonts w:eastAsia="Calibri"/>
          <w:b/>
        </w:rPr>
        <w:t xml:space="preserve">onger </w:t>
      </w:r>
      <w:r w:rsidR="007320DF">
        <w:rPr>
          <w:rFonts w:eastAsia="Calibri"/>
          <w:b/>
        </w:rPr>
        <w:t xml:space="preserve">at </w:t>
      </w:r>
      <w:r w:rsidRPr="00E64A1F">
        <w:rPr>
          <w:rFonts w:eastAsia="Calibri"/>
          <w:b/>
        </w:rPr>
        <w:t xml:space="preserve">SFA </w:t>
      </w:r>
      <w:r w:rsidR="007320DF">
        <w:rPr>
          <w:rFonts w:eastAsia="Calibri"/>
          <w:b/>
        </w:rPr>
        <w:t xml:space="preserve">or we need contact info: </w:t>
      </w:r>
    </w:p>
    <w:p w:rsidR="007320DF" w:rsidP="00E64A1F" w14:paraId="1067E6F3" w14:textId="47B5BDCB">
      <w:pPr>
        <w:tabs>
          <w:tab w:val="left" w:pos="450"/>
        </w:tabs>
        <w:ind w:left="720"/>
      </w:pPr>
      <w:r w:rsidRPr="00E64A1F">
        <w:rPr>
          <w:rFonts w:eastAsia="Calibri"/>
        </w:rPr>
        <w:t xml:space="preserve">I work for </w:t>
      </w:r>
      <w:r>
        <w:rPr>
          <w:rFonts w:eastAsia="Calibri"/>
        </w:rPr>
        <w:t>[contractor</w:t>
      </w:r>
      <w:r w:rsidR="009E50CD">
        <w:rPr>
          <w:rFonts w:eastAsia="Calibri"/>
        </w:rPr>
        <w:t xml:space="preserve"> name</w:t>
      </w:r>
      <w:r>
        <w:rPr>
          <w:rFonts w:eastAsia="Calibri"/>
        </w:rPr>
        <w:t>]</w:t>
      </w:r>
      <w:r w:rsidRPr="00E64A1F">
        <w:rPr>
          <w:rFonts w:eastAsia="Calibri"/>
        </w:rPr>
        <w:t xml:space="preserve">, a research firm that is helping </w:t>
      </w:r>
      <w:r w:rsidRPr="00E64A1F">
        <w:t>the U.S. Department of Agriculture Food and Nutrition Service (USDA</w:t>
      </w:r>
      <w:r>
        <w:t xml:space="preserve"> </w:t>
      </w:r>
      <w:r w:rsidRPr="00E64A1F">
        <w:t xml:space="preserve">FNS) with the </w:t>
      </w:r>
      <w:r w:rsidR="009E50CD">
        <w:t>2027</w:t>
      </w:r>
      <w:r w:rsidRPr="00E64A1F">
        <w:t xml:space="preserve"> Farm to School Census. We are calling because [</w:t>
      </w:r>
      <w:r>
        <w:t>name of SFA</w:t>
      </w:r>
      <w:r w:rsidRPr="00E64A1F">
        <w:t>] has not yet completed the Census</w:t>
      </w:r>
      <w:r>
        <w:t>,</w:t>
      </w:r>
      <w:r w:rsidRPr="00E64A1F">
        <w:t xml:space="preserve"> and we want to </w:t>
      </w:r>
      <w:r>
        <w:t xml:space="preserve">make sure [name of SFA] is included. </w:t>
      </w:r>
    </w:p>
    <w:p w:rsidR="005E6188" w:rsidRPr="00E64A1F" w:rsidP="00E64A1F" w14:paraId="40BB1054" w14:textId="4F01BACB">
      <w:pPr>
        <w:tabs>
          <w:tab w:val="left" w:pos="450"/>
        </w:tabs>
        <w:ind w:left="720"/>
        <w:rPr>
          <w:szCs w:val="22"/>
        </w:rPr>
      </w:pPr>
      <w:r w:rsidRPr="00E64A1F">
        <w:rPr>
          <w:szCs w:val="22"/>
        </w:rPr>
        <w:t>We are looking for the person in charge of the National School Lunch Program</w:t>
      </w:r>
      <w:r w:rsidRPr="00E64A1F" w:rsidR="00AF21D4">
        <w:rPr>
          <w:szCs w:val="22"/>
        </w:rPr>
        <w:t>.</w:t>
      </w:r>
      <w:r w:rsidRPr="00E64A1F">
        <w:rPr>
          <w:szCs w:val="22"/>
        </w:rPr>
        <w:t xml:space="preserve"> Can you provide us with their contact information?</w:t>
      </w:r>
    </w:p>
    <w:p w:rsidR="007320DF" w:rsidRPr="007320DF" w:rsidP="007320DF" w14:paraId="0BA6A9C3" w14:textId="52AFE5C3">
      <w:pPr>
        <w:tabs>
          <w:tab w:val="left" w:pos="360"/>
        </w:tabs>
        <w:ind w:left="1080"/>
        <w:rPr>
          <w:rFonts w:eastAsia="Calibri"/>
        </w:rPr>
      </w:pPr>
      <w:r w:rsidRPr="007320DF">
        <w:rPr>
          <w:b/>
        </w:rPr>
        <w:t>IF YES:</w:t>
      </w:r>
      <w:r w:rsidRPr="00E64A1F">
        <w:t xml:space="preserve"> </w:t>
      </w:r>
      <w:r w:rsidRPr="007320DF">
        <w:rPr>
          <w:b/>
        </w:rPr>
        <w:t>C</w:t>
      </w:r>
      <w:r w:rsidRPr="007320DF">
        <w:rPr>
          <w:b/>
        </w:rPr>
        <w:t xml:space="preserve">apture first </w:t>
      </w:r>
      <w:r w:rsidRPr="007320DF" w:rsidR="000F582B">
        <w:rPr>
          <w:b/>
        </w:rPr>
        <w:t>name, l</w:t>
      </w:r>
      <w:r w:rsidRPr="007320DF">
        <w:rPr>
          <w:b/>
        </w:rPr>
        <w:t>ast name</w:t>
      </w:r>
      <w:r w:rsidRPr="007320DF" w:rsidR="000F582B">
        <w:rPr>
          <w:b/>
        </w:rPr>
        <w:t>,</w:t>
      </w:r>
      <w:r w:rsidRPr="007320DF">
        <w:rPr>
          <w:b/>
        </w:rPr>
        <w:t xml:space="preserve"> phone number</w:t>
      </w:r>
      <w:r w:rsidRPr="007320DF" w:rsidR="000F582B">
        <w:rPr>
          <w:b/>
        </w:rPr>
        <w:t>,</w:t>
      </w:r>
      <w:r w:rsidRPr="007320DF">
        <w:rPr>
          <w:b/>
        </w:rPr>
        <w:t xml:space="preserve"> and email address; set up a</w:t>
      </w:r>
      <w:r w:rsidRPr="007320DF" w:rsidR="00C60ACF">
        <w:rPr>
          <w:b/>
        </w:rPr>
        <w:t>s</w:t>
      </w:r>
      <w:r w:rsidRPr="007320DF">
        <w:rPr>
          <w:b/>
        </w:rPr>
        <w:t xml:space="preserve"> a</w:t>
      </w:r>
      <w:r w:rsidRPr="007320DF" w:rsidR="000F582B">
        <w:rPr>
          <w:b/>
        </w:rPr>
        <w:t xml:space="preserve"> callback</w:t>
      </w:r>
      <w:r w:rsidRPr="007320DF" w:rsidR="0004416A">
        <w:rPr>
          <w:b/>
        </w:rPr>
        <w:t>.</w:t>
      </w:r>
      <w:r w:rsidRPr="00E64A1F" w:rsidR="0004416A">
        <w:t xml:space="preserve"> Thank you. We will reach out to them.  If there are any questions in the meantime, </w:t>
      </w:r>
      <w:r>
        <w:t>they</w:t>
      </w:r>
      <w:r w:rsidRPr="00E64A1F">
        <w:t xml:space="preserve"> can call </w:t>
      </w:r>
      <w:r>
        <w:t xml:space="preserve">us at </w:t>
      </w:r>
      <w:r w:rsidR="009E50CD">
        <w:t>[study team phone number]</w:t>
      </w:r>
      <w:r w:rsidR="00651372">
        <w:t xml:space="preserve"> </w:t>
      </w:r>
      <w:r w:rsidRPr="00E64A1F">
        <w:t xml:space="preserve">or email </w:t>
      </w:r>
      <w:r w:rsidR="009E50CD">
        <w:t xml:space="preserve">[study team email]. </w:t>
      </w:r>
    </w:p>
    <w:p w:rsidR="005E6188" w:rsidRPr="00E64A1F" w:rsidP="00E64A1F" w14:paraId="52FA7EB5" w14:textId="232877C9">
      <w:pPr>
        <w:ind w:left="1080"/>
        <w:rPr>
          <w:szCs w:val="22"/>
        </w:rPr>
      </w:pPr>
      <w:r w:rsidRPr="00E64A1F">
        <w:rPr>
          <w:b/>
          <w:szCs w:val="22"/>
        </w:rPr>
        <w:t>IF NO:</w:t>
      </w:r>
      <w:r w:rsidRPr="00E64A1F">
        <w:rPr>
          <w:szCs w:val="22"/>
        </w:rPr>
        <w:t xml:space="preserve"> Thank you for your time. </w:t>
      </w:r>
    </w:p>
    <w:p w:rsidR="00E64A1F" w:rsidRPr="00E64A1F" w:rsidP="00E64A1F" w14:paraId="12997ABC" w14:textId="771CC6A3">
      <w:pPr>
        <w:pStyle w:val="ListParagraph"/>
        <w:numPr>
          <w:ilvl w:val="0"/>
          <w:numId w:val="40"/>
        </w:numPr>
        <w:tabs>
          <w:tab w:val="left" w:pos="450"/>
        </w:tabs>
        <w:ind w:left="450" w:hanging="270"/>
        <w:rPr>
          <w:rFonts w:eastAsia="Calibri"/>
          <w:b/>
        </w:rPr>
      </w:pPr>
      <w:r w:rsidRPr="00E64A1F">
        <w:rPr>
          <w:rFonts w:eastAsia="Calibri"/>
          <w:b/>
        </w:rPr>
        <w:tab/>
        <w:t xml:space="preserve">If YES, </w:t>
      </w:r>
      <w:r w:rsidR="007320DF">
        <w:rPr>
          <w:rFonts w:eastAsia="Calibri"/>
          <w:b/>
        </w:rPr>
        <w:t>c</w:t>
      </w:r>
      <w:r w:rsidRPr="00E64A1F">
        <w:rPr>
          <w:rFonts w:eastAsia="Calibri"/>
          <w:b/>
        </w:rPr>
        <w:t xml:space="preserve">orrect </w:t>
      </w:r>
      <w:r w:rsidR="007320DF">
        <w:rPr>
          <w:rFonts w:eastAsia="Calibri"/>
          <w:b/>
        </w:rPr>
        <w:t>p</w:t>
      </w:r>
      <w:r w:rsidRPr="00E64A1F">
        <w:rPr>
          <w:rFonts w:eastAsia="Calibri"/>
          <w:b/>
        </w:rPr>
        <w:t xml:space="preserve">erson: </w:t>
      </w:r>
    </w:p>
    <w:p w:rsidR="007320DF" w:rsidP="007320DF" w14:paraId="50437665" w14:textId="626DCC82">
      <w:pPr>
        <w:ind w:left="720"/>
      </w:pPr>
      <w:r w:rsidRPr="00E64A1F">
        <w:rPr>
          <w:rFonts w:eastAsia="Calibri"/>
        </w:rPr>
        <w:t xml:space="preserve">I work for </w:t>
      </w:r>
      <w:r>
        <w:rPr>
          <w:rFonts w:eastAsia="Calibri"/>
        </w:rPr>
        <w:t>[contractor name]</w:t>
      </w:r>
      <w:r w:rsidRPr="00E64A1F">
        <w:rPr>
          <w:rFonts w:eastAsia="Calibri"/>
        </w:rPr>
        <w:t xml:space="preserve">, a research firm that is helping </w:t>
      </w:r>
      <w:r w:rsidRPr="00E64A1F">
        <w:t>the U.S. Department of Agriculture Food and Nutrition Service (USDA</w:t>
      </w:r>
      <w:r>
        <w:t xml:space="preserve"> </w:t>
      </w:r>
      <w:r w:rsidRPr="00E64A1F">
        <w:t xml:space="preserve">FNS) with the </w:t>
      </w:r>
      <w:r w:rsidR="009E50CD">
        <w:t>2027</w:t>
      </w:r>
      <w:r w:rsidRPr="00E64A1F">
        <w:t xml:space="preserve"> Farm to School Census. </w:t>
      </w:r>
    </w:p>
    <w:p w:rsidR="00717D1F" w:rsidRPr="00E64A1F" w:rsidP="00E64A1F" w14:paraId="292E9A0E" w14:textId="2D004653">
      <w:pPr>
        <w:ind w:left="1080"/>
        <w:rPr>
          <w:rFonts w:eastAsia="Calibri"/>
          <w:b/>
          <w:szCs w:val="22"/>
        </w:rPr>
      </w:pPr>
      <w:r w:rsidRPr="00E64A1F">
        <w:rPr>
          <w:rFonts w:eastAsia="Calibri"/>
          <w:b/>
          <w:szCs w:val="22"/>
        </w:rPr>
        <w:t>C</w:t>
      </w:r>
      <w:r w:rsidRPr="00E64A1F" w:rsidR="00523138">
        <w:rPr>
          <w:rFonts w:eastAsia="Calibri"/>
          <w:b/>
          <w:szCs w:val="22"/>
        </w:rPr>
        <w:t>.</w:t>
      </w:r>
      <w:r w:rsidRPr="00E64A1F">
        <w:rPr>
          <w:rFonts w:eastAsia="Calibri"/>
          <w:b/>
          <w:szCs w:val="22"/>
        </w:rPr>
        <w:t xml:space="preserve">1 </w:t>
      </w:r>
      <w:r w:rsidRPr="00E64A1F" w:rsidR="00523138">
        <w:rPr>
          <w:rFonts w:eastAsia="Calibri"/>
          <w:b/>
          <w:szCs w:val="22"/>
        </w:rPr>
        <w:t>If we have the</w:t>
      </w:r>
      <w:r w:rsidR="007320DF">
        <w:rPr>
          <w:rFonts w:eastAsia="Calibri"/>
          <w:b/>
          <w:szCs w:val="22"/>
        </w:rPr>
        <w:t xml:space="preserve"> SFA director</w:t>
      </w:r>
      <w:r w:rsidRPr="00E64A1F" w:rsidR="00523138">
        <w:rPr>
          <w:rFonts w:eastAsia="Calibri"/>
          <w:b/>
          <w:szCs w:val="22"/>
        </w:rPr>
        <w:t xml:space="preserve"> email: </w:t>
      </w:r>
      <w:r w:rsidRPr="00E64A1F" w:rsidR="008617CB">
        <w:rPr>
          <w:rFonts w:eastAsia="Calibri"/>
          <w:szCs w:val="22"/>
        </w:rPr>
        <w:t>We are calling because you have not yet completed the Census.</w:t>
      </w:r>
      <w:r w:rsidRPr="00E64A1F" w:rsidR="005C3DE4">
        <w:rPr>
          <w:rFonts w:eastAsia="Calibri"/>
          <w:szCs w:val="22"/>
        </w:rPr>
        <w:t xml:space="preserve"> </w:t>
      </w:r>
      <w:r w:rsidRPr="00E64A1F" w:rsidR="005C3DE4">
        <w:rPr>
          <w:szCs w:val="22"/>
        </w:rPr>
        <w:t>Your SFA’s personalized Census link was sent to you by email from [</w:t>
      </w:r>
      <w:r w:rsidR="009E50CD">
        <w:rPr>
          <w:szCs w:val="22"/>
        </w:rPr>
        <w:t xml:space="preserve">study team </w:t>
      </w:r>
      <w:r w:rsidRPr="00E64A1F" w:rsidR="003A415D">
        <w:rPr>
          <w:szCs w:val="22"/>
        </w:rPr>
        <w:t>email</w:t>
      </w:r>
      <w:r w:rsidRPr="00E64A1F" w:rsidR="005C3DE4">
        <w:rPr>
          <w:szCs w:val="22"/>
        </w:rPr>
        <w:t>].</w:t>
      </w:r>
      <w:r w:rsidRPr="00E64A1F" w:rsidR="000D3F07">
        <w:rPr>
          <w:szCs w:val="22"/>
        </w:rPr>
        <w:t xml:space="preserve"> </w:t>
      </w:r>
      <w:r w:rsidRPr="00E64A1F" w:rsidR="008215FA">
        <w:rPr>
          <w:szCs w:val="22"/>
        </w:rPr>
        <w:t>Have you received the emails?</w:t>
      </w:r>
    </w:p>
    <w:p w:rsidR="006E7516" w:rsidRPr="00E64A1F" w:rsidP="00E64A1F" w14:paraId="67105C2F" w14:textId="7E96A482">
      <w:pPr>
        <w:ind w:left="1080"/>
        <w:rPr>
          <w:rFonts w:eastAsia="Calibri"/>
          <w:b/>
          <w:szCs w:val="22"/>
        </w:rPr>
      </w:pPr>
      <w:r w:rsidRPr="00E64A1F">
        <w:rPr>
          <w:rFonts w:eastAsia="Calibri"/>
          <w:b/>
          <w:szCs w:val="22"/>
        </w:rPr>
        <w:t xml:space="preserve">C.2. If </w:t>
      </w:r>
      <w:r w:rsidR="007320DF">
        <w:rPr>
          <w:rFonts w:eastAsia="Calibri"/>
          <w:b/>
          <w:szCs w:val="22"/>
        </w:rPr>
        <w:t xml:space="preserve">SFA director </w:t>
      </w:r>
      <w:r w:rsidRPr="00E64A1F">
        <w:rPr>
          <w:rFonts w:eastAsia="Calibri"/>
          <w:b/>
          <w:szCs w:val="22"/>
        </w:rPr>
        <w:t>e-mail is blank</w:t>
      </w:r>
      <w:r w:rsidR="007320DF">
        <w:rPr>
          <w:rFonts w:eastAsia="Calibri"/>
          <w:b/>
          <w:szCs w:val="22"/>
        </w:rPr>
        <w:t>:</w:t>
      </w:r>
      <w:r w:rsidRPr="00E64A1F">
        <w:rPr>
          <w:rFonts w:eastAsia="Calibri"/>
          <w:b/>
          <w:szCs w:val="22"/>
        </w:rPr>
        <w:t xml:space="preserve"> </w:t>
      </w:r>
      <w:r w:rsidRPr="00E64A1F">
        <w:rPr>
          <w:rFonts w:eastAsia="Calibri"/>
          <w:szCs w:val="22"/>
        </w:rPr>
        <w:t>We are calling because you ha</w:t>
      </w:r>
      <w:r>
        <w:rPr>
          <w:rFonts w:eastAsia="Calibri"/>
          <w:szCs w:val="22"/>
        </w:rPr>
        <w:t>ve not yet completed the Census</w:t>
      </w:r>
      <w:r w:rsidR="007320DF">
        <w:rPr>
          <w:rFonts w:eastAsia="Calibri"/>
          <w:szCs w:val="22"/>
        </w:rPr>
        <w:t>,</w:t>
      </w:r>
      <w:r>
        <w:rPr>
          <w:rFonts w:eastAsia="Calibri"/>
          <w:szCs w:val="22"/>
        </w:rPr>
        <w:t xml:space="preserve"> and y</w:t>
      </w:r>
      <w:r w:rsidRPr="00E64A1F">
        <w:rPr>
          <w:szCs w:val="22"/>
        </w:rPr>
        <w:t>our email is missing from our records. Can you please provide us with an updated email address?</w:t>
      </w:r>
    </w:p>
    <w:p w:rsidR="00E64A1F" w:rsidRPr="00E64A1F" w:rsidP="00E64A1F" w14:paraId="6B13DFB3" w14:textId="77777777">
      <w:pPr>
        <w:ind w:left="1080"/>
        <w:rPr>
          <w:szCs w:val="22"/>
        </w:rPr>
      </w:pPr>
      <w:r w:rsidRPr="00E64A1F">
        <w:rPr>
          <w:b/>
          <w:szCs w:val="22"/>
        </w:rPr>
        <w:t>INTERVIEWER NOTE: Please select “NO” to capture updated email address</w:t>
      </w:r>
      <w:r w:rsidRPr="00E64A1F" w:rsidR="0018773F">
        <w:rPr>
          <w:b/>
          <w:szCs w:val="22"/>
        </w:rPr>
        <w:t xml:space="preserve"> before </w:t>
      </w:r>
      <w:r w:rsidRPr="00E64A1F" w:rsidR="00717D1F">
        <w:rPr>
          <w:b/>
          <w:szCs w:val="22"/>
        </w:rPr>
        <w:t>proceeding with text below</w:t>
      </w:r>
      <w:r w:rsidRPr="00E64A1F" w:rsidR="0018773F">
        <w:rPr>
          <w:b/>
          <w:szCs w:val="22"/>
        </w:rPr>
        <w:t xml:space="preserve">. </w:t>
      </w:r>
      <w:r w:rsidRPr="00E64A1F" w:rsidR="000D3F07">
        <w:rPr>
          <w:b/>
          <w:szCs w:val="22"/>
        </w:rPr>
        <w:t xml:space="preserve"> </w:t>
      </w:r>
    </w:p>
    <w:p w:rsidR="003A415D" w:rsidRPr="00E64A1F" w:rsidP="00E64A1F" w14:paraId="7682FA98" w14:textId="3308EB2E">
      <w:pPr>
        <w:ind w:left="1080"/>
        <w:rPr>
          <w:szCs w:val="22"/>
        </w:rPr>
      </w:pPr>
      <w:r>
        <w:rPr>
          <w:i/>
          <w:szCs w:val="22"/>
        </w:rPr>
        <w:t>PROGRAMMER</w:t>
      </w:r>
      <w:r w:rsidRPr="00E64A1F">
        <w:rPr>
          <w:i/>
          <w:szCs w:val="22"/>
        </w:rPr>
        <w:t>: Collect updated email address and allow only email addresses to be entered here</w:t>
      </w:r>
      <w:r w:rsidRPr="00E64A1F" w:rsidR="00D1139D">
        <w:rPr>
          <w:i/>
          <w:szCs w:val="22"/>
        </w:rPr>
        <w:t>.</w:t>
      </w:r>
    </w:p>
    <w:p w:rsidR="00AC1B3A" w:rsidP="00E64A1F" w14:paraId="3EDD012A" w14:textId="77777777">
      <w:pPr>
        <w:ind w:left="720"/>
        <w:rPr>
          <w:rFonts w:eastAsia="Calibri"/>
          <w:szCs w:val="22"/>
        </w:rPr>
      </w:pPr>
    </w:p>
    <w:p w:rsidR="00AC1B3A" w:rsidP="00E64A1F" w14:paraId="0EF371AB" w14:textId="77777777">
      <w:pPr>
        <w:ind w:left="720"/>
        <w:rPr>
          <w:rFonts w:eastAsia="Calibri"/>
          <w:szCs w:val="22"/>
        </w:rPr>
      </w:pPr>
    </w:p>
    <w:p w:rsidR="008617CB" w:rsidRPr="00E64A1F" w:rsidP="00E64A1F" w14:paraId="19B355B3" w14:textId="3F8290A2">
      <w:pPr>
        <w:ind w:left="720"/>
        <w:rPr>
          <w:rFonts w:eastAsia="Calibri"/>
          <w:szCs w:val="22"/>
        </w:rPr>
      </w:pPr>
      <w:r w:rsidRPr="00E64A1F">
        <w:rPr>
          <w:rFonts w:eastAsia="Calibri"/>
          <w:szCs w:val="22"/>
        </w:rPr>
        <w:t>We would like to request your participation to ensure that the Census data is representative of all SFAs in the country. It is important that all SFAs participate</w:t>
      </w:r>
      <w:r w:rsidRPr="00E64A1F" w:rsidR="00AF21D4">
        <w:rPr>
          <w:rFonts w:eastAsia="Calibri"/>
          <w:szCs w:val="22"/>
        </w:rPr>
        <w:t xml:space="preserve"> to ensure an accurate representation of farm to school activities across the country</w:t>
      </w:r>
      <w:r w:rsidR="007320DF">
        <w:rPr>
          <w:rFonts w:eastAsia="Calibri"/>
          <w:szCs w:val="22"/>
        </w:rPr>
        <w:t xml:space="preserve">. </w:t>
      </w:r>
      <w:r w:rsidRPr="00E64A1F">
        <w:rPr>
          <w:rFonts w:eastAsia="Calibri"/>
          <w:szCs w:val="22"/>
        </w:rPr>
        <w:t>The Census is for all SFAs, whet</w:t>
      </w:r>
      <w:r w:rsidRPr="00E64A1F" w:rsidR="0018773F">
        <w:rPr>
          <w:rFonts w:eastAsia="Calibri"/>
          <w:szCs w:val="22"/>
        </w:rPr>
        <w:t>her or not they participate in farm to s</w:t>
      </w:r>
      <w:r w:rsidRPr="00E64A1F">
        <w:rPr>
          <w:rFonts w:eastAsia="Calibri"/>
          <w:szCs w:val="22"/>
        </w:rPr>
        <w:t>chool activities.</w:t>
      </w:r>
    </w:p>
    <w:p w:rsidR="00AF21D4" w:rsidRPr="00E64A1F" w:rsidP="00E64A1F" w14:paraId="16F2E41E" w14:textId="6E294124">
      <w:pPr>
        <w:ind w:left="720"/>
        <w:rPr>
          <w:rFonts w:eastAsia="Calibri"/>
          <w:szCs w:val="22"/>
        </w:rPr>
      </w:pPr>
      <w:r w:rsidRPr="00E64A1F">
        <w:rPr>
          <w:rFonts w:eastAsia="Calibri"/>
          <w:szCs w:val="22"/>
        </w:rPr>
        <w:t>We are asking that you p</w:t>
      </w:r>
      <w:r w:rsidRPr="00E64A1F" w:rsidR="00717D1F">
        <w:rPr>
          <w:rFonts w:eastAsia="Calibri"/>
          <w:szCs w:val="22"/>
        </w:rPr>
        <w:t xml:space="preserve">lease complete the Census </w:t>
      </w:r>
      <w:r w:rsidRPr="00E64A1F">
        <w:rPr>
          <w:rFonts w:eastAsia="Calibri"/>
          <w:szCs w:val="22"/>
        </w:rPr>
        <w:t xml:space="preserve">as soon as possible via </w:t>
      </w:r>
      <w:r w:rsidR="007320DF">
        <w:rPr>
          <w:rFonts w:eastAsia="Calibri"/>
          <w:szCs w:val="22"/>
        </w:rPr>
        <w:t>the personalized</w:t>
      </w:r>
      <w:r w:rsidRPr="00E64A1F">
        <w:rPr>
          <w:rFonts w:eastAsia="Calibri"/>
          <w:szCs w:val="22"/>
        </w:rPr>
        <w:t xml:space="preserve"> link </w:t>
      </w:r>
      <w:r w:rsidR="007320DF">
        <w:rPr>
          <w:rFonts w:eastAsia="Calibri"/>
          <w:szCs w:val="22"/>
        </w:rPr>
        <w:t xml:space="preserve">sent to you by email, or we can set up a time for you to complete the survey over the phone. </w:t>
      </w:r>
      <w:r w:rsidRPr="00E64A1F">
        <w:rPr>
          <w:rFonts w:eastAsia="Calibri"/>
          <w:szCs w:val="22"/>
        </w:rPr>
        <w:t>Do you have any further questions?</w:t>
      </w:r>
      <w:r w:rsidRPr="00E64A1F" w:rsidR="0018773F">
        <w:rPr>
          <w:rFonts w:eastAsia="Calibri"/>
          <w:szCs w:val="22"/>
        </w:rPr>
        <w:t xml:space="preserve"> </w:t>
      </w:r>
      <w:r w:rsidRPr="007320DF">
        <w:rPr>
          <w:rFonts w:eastAsia="Calibri"/>
          <w:i/>
          <w:iCs/>
          <w:szCs w:val="22"/>
        </w:rPr>
        <w:t>[</w:t>
      </w:r>
      <w:r w:rsidR="007320DF">
        <w:rPr>
          <w:rFonts w:eastAsia="Calibri"/>
          <w:i/>
          <w:iCs/>
          <w:szCs w:val="22"/>
        </w:rPr>
        <w:t>S</w:t>
      </w:r>
      <w:r w:rsidRPr="007320DF">
        <w:rPr>
          <w:rFonts w:eastAsia="Calibri"/>
          <w:i/>
          <w:iCs/>
          <w:szCs w:val="22"/>
        </w:rPr>
        <w:t>ee FAQs]</w:t>
      </w:r>
    </w:p>
    <w:p w:rsidR="008617CB" w:rsidRPr="00E64A1F" w:rsidP="00E64A1F" w14:paraId="639ADA25" w14:textId="01A90CBE">
      <w:pPr>
        <w:ind w:left="720"/>
        <w:rPr>
          <w:rFonts w:eastAsia="Calibri"/>
          <w:szCs w:val="22"/>
        </w:rPr>
      </w:pPr>
      <w:r w:rsidRPr="00E64A1F">
        <w:rPr>
          <w:rFonts w:eastAsia="Calibri"/>
          <w:szCs w:val="22"/>
        </w:rPr>
        <w:t>Thank you</w:t>
      </w:r>
      <w:r w:rsidRPr="00E64A1F" w:rsidR="00AF21D4">
        <w:rPr>
          <w:rFonts w:eastAsia="Calibri"/>
          <w:szCs w:val="22"/>
        </w:rPr>
        <w:t xml:space="preserve"> for your time</w:t>
      </w:r>
      <w:r w:rsidRPr="00E64A1F">
        <w:rPr>
          <w:rFonts w:eastAsia="Calibri"/>
          <w:szCs w:val="22"/>
        </w:rPr>
        <w:t>.</w:t>
      </w:r>
    </w:p>
    <w:p w:rsidR="00754843" w:rsidP="008617CB" w14:paraId="5E3AEC7B" w14:textId="6C66E875">
      <w:pPr>
        <w:ind w:firstLine="720"/>
        <w:rPr>
          <w:rFonts w:eastAsia="Calibri"/>
        </w:rPr>
      </w:pPr>
      <w:r>
        <w:rPr>
          <w:rFonts w:asciiTheme="minorHAnsi" w:hAnsiTheme="minorHAnsi" w:cstheme="minorHAnsi"/>
          <w:noProof/>
          <w:color w:val="000000"/>
          <w:sz w:val="16"/>
          <w:szCs w:val="16"/>
        </w:rPr>
        <mc:AlternateContent>
          <mc:Choice Requires="wps">
            <w:drawing>
              <wp:anchor distT="0" distB="0" distL="114300" distR="114300" simplePos="0" relativeHeight="251658240" behindDoc="0" locked="0" layoutInCell="1" allowOverlap="1">
                <wp:simplePos x="0" y="0"/>
                <wp:positionH relativeFrom="column">
                  <wp:posOffset>-41564</wp:posOffset>
                </wp:positionH>
                <wp:positionV relativeFrom="paragraph">
                  <wp:posOffset>270624</wp:posOffset>
                </wp:positionV>
                <wp:extent cx="6061364" cy="1648691"/>
                <wp:effectExtent l="0" t="0" r="15875" b="27940"/>
                <wp:wrapNone/>
                <wp:docPr id="13" name="Rectangle 13"/>
                <wp:cNvGraphicFramePr/>
                <a:graphic xmlns:a="http://schemas.openxmlformats.org/drawingml/2006/main">
                  <a:graphicData uri="http://schemas.microsoft.com/office/word/2010/wordprocessingShape">
                    <wps:wsp xmlns:wps="http://schemas.microsoft.com/office/word/2010/wordprocessingShape">
                      <wps:cNvSpPr/>
                      <wps:spPr>
                        <a:xfrm>
                          <a:off x="0" y="0"/>
                          <a:ext cx="6061364" cy="1648691"/>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3" o:spid="_x0000_s1025" style="width:477.25pt;height:129.8pt;margin-top:21.3pt;margin-left:-3.25pt;mso-height-percent:0;mso-height-relative:margin;mso-width-percent:0;mso-width-relative:margin;mso-wrap-distance-bottom:0;mso-wrap-distance-left:9pt;mso-wrap-distance-right:9pt;mso-wrap-distance-top:0;mso-wrap-style:square;position:absolute;visibility:visible;v-text-anchor:middle;z-index:251659264" filled="f" strokecolor="black" strokeweight="0.25pt"/>
            </w:pict>
          </mc:Fallback>
        </mc:AlternateContent>
      </w:r>
    </w:p>
    <w:p w:rsidR="008E1305" w:rsidP="008E1305" w14:paraId="7A02B398" w14:textId="0992CCAD">
      <w:pPr>
        <w:rPr>
          <w:color w:val="000000"/>
          <w:sz w:val="18"/>
          <w:szCs w:val="18"/>
        </w:rPr>
      </w:pPr>
      <w:bookmarkStart w:id="1" w:name="_Hlk96006267"/>
      <w:r w:rsidRPr="00F336DC">
        <w:rPr>
          <w:color w:val="000000"/>
          <w:sz w:val="18"/>
          <w:szCs w:val="18"/>
        </w:rPr>
        <w:t xml:space="preserve">This information is being collected to assist the Food and Nutrition Service in understanding and tracking farm to school engagement. This is a mandatory collection and FNS </w:t>
      </w:r>
      <w:r w:rsidRPr="00F336DC">
        <w:rPr>
          <w:sz w:val="18"/>
          <w:szCs w:val="18"/>
        </w:rPr>
        <w:t>will use the information to set priorities for USDA outreach and technical support</w:t>
      </w:r>
      <w:r w:rsidRPr="00F336DC">
        <w:rPr>
          <w:color w:val="000000"/>
          <w:sz w:val="18"/>
          <w:szCs w:val="18"/>
        </w:rPr>
        <w:t>.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w:t>
      </w:r>
      <w:r>
        <w:rPr>
          <w:color w:val="000000"/>
          <w:sz w:val="18"/>
          <w:szCs w:val="18"/>
        </w:rPr>
        <w:t>0</w:t>
      </w:r>
      <w:r w:rsidR="00D56694">
        <w:rPr>
          <w:color w:val="000000"/>
          <w:sz w:val="18"/>
          <w:szCs w:val="18"/>
        </w:rPr>
        <w:t>835</w:t>
      </w:r>
      <w:r w:rsidRPr="00F336DC">
        <w:rPr>
          <w:color w:val="000000"/>
          <w:sz w:val="18"/>
          <w:szCs w:val="18"/>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5th Floor, Alexandria, VA 22306 ATTN: PRA (0584-0646). Do not return the completed form to this address.</w:t>
      </w:r>
      <w:bookmarkEnd w:id="1"/>
      <w:r w:rsidRPr="00916A3A" w:rsidR="00916A3A">
        <w:rPr>
          <w:rFonts w:asciiTheme="minorHAnsi" w:hAnsiTheme="minorHAnsi" w:cstheme="minorHAnsi"/>
          <w:noProof/>
          <w:color w:val="000000"/>
          <w:sz w:val="16"/>
          <w:szCs w:val="16"/>
        </w:rPr>
        <w:t xml:space="preserve"> </w:t>
      </w:r>
    </w:p>
    <w:p w:rsidR="00E46966" w:rsidP="008E1305" w14:paraId="09DEC928" w14:textId="5F19C0B4">
      <w:pPr>
        <w:jc w:val="both"/>
      </w:pPr>
    </w:p>
    <w:sectPr w:rsidSect="004E6BE4">
      <w:headerReference w:type="default" r:id="rId8"/>
      <w:footerReference w:type="default" r:id="rId9"/>
      <w:pgSz w:w="12240" w:h="15840" w:code="1"/>
      <w:pgMar w:top="1440" w:right="1440" w:bottom="1440" w:left="1440" w:header="1080" w:footer="720" w:gutter="0"/>
      <w:pgNumType w:start="1"/>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627B" w:rsidRPr="00E46966" w:rsidP="00E46966" w14:paraId="75A285EF" w14:textId="602E92E4">
    <w:pPr>
      <w:pStyle w:val="Footer"/>
      <w:tabs>
        <w:tab w:val="center" w:pos="2160"/>
        <w:tab w:val="clear" w:pos="4507"/>
        <w:tab w:val="clear" w:pos="9000"/>
        <w:tab w:val="right" w:pos="9360"/>
      </w:tabs>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627B" w:rsidRPr="00413BF2" w:rsidP="00AB714A" w14:paraId="36EAC792" w14:textId="39209FB9">
    <w:pPr>
      <w:pStyle w:val="Header"/>
      <w:spacing w:after="0"/>
      <w:rPr>
        <w:b w:val="0"/>
        <w:sz w:val="18"/>
        <w:szCs w:val="18"/>
      </w:rPr>
    </w:pPr>
    <w:r>
      <w:rPr>
        <w:b w:val="0"/>
        <w:sz w:val="18"/>
        <w:szCs w:val="18"/>
      </w:rPr>
      <w:t xml:space="preserve"> </w:t>
    </w:r>
    <w:r w:rsidRPr="00413BF2">
      <w:rPr>
        <w:b w:val="0"/>
        <w:sz w:val="18"/>
        <w:szCs w:val="18"/>
      </w:rPr>
      <w:t>OMB Number:</w:t>
    </w:r>
    <w:r w:rsidR="007320DF">
      <w:rPr>
        <w:b w:val="0"/>
        <w:sz w:val="18"/>
        <w:szCs w:val="18"/>
      </w:rPr>
      <w:t xml:space="preserve"> 0584-0646</w:t>
    </w:r>
  </w:p>
  <w:p w:rsidR="0007627B" w:rsidRPr="00413BF2" w:rsidP="009E50CD" w14:paraId="59558A4C" w14:textId="64C2F902">
    <w:pPr>
      <w:pStyle w:val="Header"/>
      <w:spacing w:after="0"/>
      <w:jc w:val="center"/>
      <w:rPr>
        <w:b w:val="0"/>
        <w:sz w:val="18"/>
        <w:szCs w:val="18"/>
      </w:rPr>
    </w:pPr>
    <w:r>
      <w:rPr>
        <w:b w:val="0"/>
        <w:sz w:val="18"/>
        <w:szCs w:val="18"/>
      </w:rPr>
      <w:tab/>
    </w:r>
    <w:r>
      <w:rPr>
        <w:b w:val="0"/>
        <w:sz w:val="18"/>
        <w:szCs w:val="18"/>
      </w:rPr>
      <w:tab/>
      <w:t xml:space="preserve"> </w:t>
    </w:r>
    <w:r w:rsidRPr="00413BF2">
      <w:rPr>
        <w:b w:val="0"/>
        <w:sz w:val="18"/>
        <w:szCs w:val="18"/>
      </w:rPr>
      <w:t xml:space="preserve">Expiration Date:  </w:t>
    </w:r>
    <w:r>
      <w:rPr>
        <w:b w:val="0"/>
        <w:sz w:val="18"/>
        <w:szCs w:val="18"/>
      </w:rPr>
      <w:t>XX</w:t>
    </w:r>
    <w:r w:rsidR="004E6BE4">
      <w:rPr>
        <w:b w:val="0"/>
        <w:sz w:val="18"/>
        <w:szCs w:val="18"/>
      </w:rPr>
      <w:t>/</w:t>
    </w:r>
    <w:r>
      <w:rPr>
        <w:b w:val="0"/>
        <w:sz w:val="18"/>
        <w:szCs w:val="18"/>
      </w:rPr>
      <w:t>XX</w:t>
    </w:r>
    <w:r w:rsidR="004E6BE4">
      <w:rPr>
        <w:b w:val="0"/>
        <w:sz w:val="18"/>
        <w:szCs w:val="18"/>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70E4F"/>
    <w:multiLevelType w:val="hybridMultilevel"/>
    <w:tmpl w:val="56EC32E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BE04E0"/>
    <w:multiLevelType w:val="hybridMultilevel"/>
    <w:tmpl w:val="65E46E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7B97520"/>
    <w:multiLevelType w:val="hybridMultilevel"/>
    <w:tmpl w:val="A9A0E0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4F47C0E"/>
    <w:multiLevelType w:val="hybridMultilevel"/>
    <w:tmpl w:val="E1D422F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043E86"/>
    <w:multiLevelType w:val="hybridMultilevel"/>
    <w:tmpl w:val="AD3C7F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2B0C182C"/>
    <w:multiLevelType w:val="hybridMultilevel"/>
    <w:tmpl w:val="CC30D2EA"/>
    <w:lvl w:ilvl="0">
      <w:start w:val="1"/>
      <w:numFmt w:val="upperLetter"/>
      <w:lvlText w:val="%1."/>
      <w:lvlJc w:val="left"/>
      <w:pPr>
        <w:ind w:left="1440" w:hanging="360"/>
      </w:pPr>
      <w:rPr>
        <w:rFonts w:hint="default"/>
        <w:b/>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2EFB19DF"/>
    <w:multiLevelType w:val="hybridMultilevel"/>
    <w:tmpl w:val="F3EE97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1A65C57"/>
    <w:multiLevelType w:val="hybridMultilevel"/>
    <w:tmpl w:val="036C9A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32C5261"/>
    <w:multiLevelType w:val="hybridMultilevel"/>
    <w:tmpl w:val="77009F94"/>
    <w:lvl w:ilvl="0">
      <w:start w:val="1"/>
      <w:numFmt w:val="upperLetter"/>
      <w:lvlText w:val="%1."/>
      <w:lvlJc w:val="left"/>
      <w:pPr>
        <w:ind w:left="1800" w:hanging="360"/>
      </w:pPr>
      <w:rPr>
        <w:rFonts w:hint="default"/>
        <w:b/>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3">
    <w:nsid w:val="371C62F5"/>
    <w:multiLevelType w:val="hybridMultilevel"/>
    <w:tmpl w:val="435A53EA"/>
    <w:lvl w:ilvl="0">
      <w:start w:val="1"/>
      <w:numFmt w:val="bullet"/>
      <w:lvlText w:val=""/>
      <w:lvlJc w:val="left"/>
      <w:pPr>
        <w:ind w:left="720" w:hanging="360"/>
      </w:pPr>
      <w:rPr>
        <w:rFonts w:ascii="Symbol" w:hAnsi="Symbol" w:hint="default"/>
        <w:color w:val="FF000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Jc w:val="left"/>
      <w:pPr>
        <w:tabs>
          <w:tab w:val="num" w:pos="0"/>
        </w:tabs>
        <w:ind w:left="0" w:firstLine="0"/>
      </w:pPr>
      <w:rPr>
        <w:rFonts w:hint="default"/>
      </w:rPr>
    </w:lvl>
    <w:lvl w:ilvl="4">
      <w:start w:val="1"/>
      <w:numFmt w:val="none"/>
      <w:pStyle w:val="Heading5"/>
      <w:suff w:val="nothing"/>
      <w:lvlJc w:val="left"/>
      <w:pPr>
        <w:ind w:left="0" w:firstLine="0"/>
      </w:pPr>
      <w:rPr>
        <w:rFonts w:hint="default"/>
      </w:rPr>
    </w:lvl>
    <w:lvl w:ilvl="5">
      <w:start w:val="1"/>
      <w:numFmt w:val="none"/>
      <w:pStyle w:val="Heading6"/>
      <w:suff w:val="nothing"/>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5">
    <w:nsid w:val="491319D0"/>
    <w:multiLevelType w:val="hybridMultilevel"/>
    <w:tmpl w:val="7A2423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2D043B5"/>
    <w:multiLevelType w:val="hybridMultilevel"/>
    <w:tmpl w:val="F342C7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0F23EC"/>
    <w:multiLevelType w:val="hybridMultilevel"/>
    <w:tmpl w:val="286297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9">
    <w:nsid w:val="79D53A42"/>
    <w:multiLevelType w:val="hybridMultilevel"/>
    <w:tmpl w:val="4E629B2E"/>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21">
    <w:nsid w:val="7CCB3983"/>
    <w:multiLevelType w:val="hybridMultilevel"/>
    <w:tmpl w:val="65E46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FCF753D"/>
    <w:multiLevelType w:val="hybridMultilevel"/>
    <w:tmpl w:val="A1E6A41C"/>
    <w:lvl w:ilvl="0">
      <w:start w:val="1"/>
      <w:numFmt w:val="bullet"/>
      <w:pStyle w:val="Bullet2"/>
      <w:lvlText w:val=""/>
      <w:lvlJc w:val="left"/>
      <w:pPr>
        <w:tabs>
          <w:tab w:val="num" w:pos="720"/>
        </w:tabs>
        <w:ind w:left="720" w:hanging="360"/>
      </w:pPr>
      <w:rPr>
        <w:rFonts w:ascii="Symbol" w:hAnsi="Symbol" w:hint="default"/>
        <w:color w:val="0000AC"/>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708648615">
    <w:abstractNumId w:val="7"/>
  </w:num>
  <w:num w:numId="2" w16cid:durableId="5912983">
    <w:abstractNumId w:val="18"/>
  </w:num>
  <w:num w:numId="3" w16cid:durableId="1901987222">
    <w:abstractNumId w:val="20"/>
  </w:num>
  <w:num w:numId="4" w16cid:durableId="944268619">
    <w:abstractNumId w:val="14"/>
  </w:num>
  <w:num w:numId="5" w16cid:durableId="1980649383">
    <w:abstractNumId w:val="22"/>
  </w:num>
  <w:num w:numId="6" w16cid:durableId="1896042029">
    <w:abstractNumId w:val="13"/>
  </w:num>
  <w:num w:numId="7" w16cid:durableId="498348986">
    <w:abstractNumId w:val="6"/>
  </w:num>
  <w:num w:numId="8" w16cid:durableId="1862740285">
    <w:abstractNumId w:val="5"/>
  </w:num>
  <w:num w:numId="9" w16cid:durableId="657343140">
    <w:abstractNumId w:val="10"/>
  </w:num>
  <w:num w:numId="10" w16cid:durableId="218370464">
    <w:abstractNumId w:val="16"/>
  </w:num>
  <w:num w:numId="11" w16cid:durableId="490566413">
    <w:abstractNumId w:val="1"/>
  </w:num>
  <w:num w:numId="12" w16cid:durableId="1310862349">
    <w:abstractNumId w:val="15"/>
  </w:num>
  <w:num w:numId="13" w16cid:durableId="1577283980">
    <w:abstractNumId w:val="21"/>
  </w:num>
  <w:num w:numId="14" w16cid:durableId="92212618">
    <w:abstractNumId w:val="20"/>
  </w:num>
  <w:num w:numId="15" w16cid:durableId="363482554">
    <w:abstractNumId w:val="20"/>
  </w:num>
  <w:num w:numId="16" w16cid:durableId="1825311841">
    <w:abstractNumId w:val="20"/>
  </w:num>
  <w:num w:numId="17" w16cid:durableId="200481592">
    <w:abstractNumId w:val="20"/>
  </w:num>
  <w:num w:numId="18" w16cid:durableId="1150558656">
    <w:abstractNumId w:val="20"/>
  </w:num>
  <w:num w:numId="19" w16cid:durableId="378362804">
    <w:abstractNumId w:val="20"/>
  </w:num>
  <w:num w:numId="20" w16cid:durableId="1649941348">
    <w:abstractNumId w:val="20"/>
  </w:num>
  <w:num w:numId="21" w16cid:durableId="2104373007">
    <w:abstractNumId w:val="20"/>
  </w:num>
  <w:num w:numId="22" w16cid:durableId="1427654115">
    <w:abstractNumId w:val="20"/>
  </w:num>
  <w:num w:numId="23" w16cid:durableId="1608194134">
    <w:abstractNumId w:val="20"/>
  </w:num>
  <w:num w:numId="24" w16cid:durableId="1593079067">
    <w:abstractNumId w:val="20"/>
  </w:num>
  <w:num w:numId="25" w16cid:durableId="1864709263">
    <w:abstractNumId w:val="20"/>
  </w:num>
  <w:num w:numId="26" w16cid:durableId="1346638311">
    <w:abstractNumId w:val="20"/>
  </w:num>
  <w:num w:numId="27" w16cid:durableId="1892960945">
    <w:abstractNumId w:val="20"/>
  </w:num>
  <w:num w:numId="28" w16cid:durableId="80102449">
    <w:abstractNumId w:val="20"/>
  </w:num>
  <w:num w:numId="29" w16cid:durableId="1425344390">
    <w:abstractNumId w:val="20"/>
  </w:num>
  <w:num w:numId="30" w16cid:durableId="383217168">
    <w:abstractNumId w:val="2"/>
  </w:num>
  <w:num w:numId="31" w16cid:durableId="134223305">
    <w:abstractNumId w:val="8"/>
  </w:num>
  <w:num w:numId="32" w16cid:durableId="320935308">
    <w:abstractNumId w:val="0"/>
  </w:num>
  <w:num w:numId="33" w16cid:durableId="375397889">
    <w:abstractNumId w:val="17"/>
  </w:num>
  <w:num w:numId="34" w16cid:durableId="1051344552">
    <w:abstractNumId w:val="4"/>
  </w:num>
  <w:num w:numId="35" w16cid:durableId="580679486">
    <w:abstractNumId w:val="11"/>
  </w:num>
  <w:num w:numId="36" w16cid:durableId="11770370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44873052">
    <w:abstractNumId w:val="3"/>
  </w:num>
  <w:num w:numId="38" w16cid:durableId="1137141930">
    <w:abstractNumId w:val="19"/>
  </w:num>
  <w:num w:numId="39" w16cid:durableId="1873033124">
    <w:abstractNumId w:val="9"/>
  </w:num>
  <w:num w:numId="40" w16cid:durableId="1500776528">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stylePaneFormatFilter w:val="3001" w:allStyles="1" w:alternateStyleNames="0" w:clearFormatting="1" w:customStyles="0" w:directFormattingOnNumbering="0" w:directFormattingOnParagraphs="0" w:directFormattingOnRuns="0" w:directFormattingOnTables="0" w:headingStyles="0" w:latentStyles="0" w:numberingStyles="0" w:stylesInUse="0" w:tableStyles="0" w:top3HeadingStyles="1" w:visibleStyles="0"/>
  <w:doNotTrackFormatting/>
  <w:defaultTabStop w:val="360"/>
  <w:drawingGridHorizontalSpacing w:val="110"/>
  <w:drawingGridVerticalSpacing w:val="299"/>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1C6A"/>
    <w:rsid w:val="00003A2C"/>
    <w:rsid w:val="00006B3A"/>
    <w:rsid w:val="00010C87"/>
    <w:rsid w:val="000136F3"/>
    <w:rsid w:val="00016E17"/>
    <w:rsid w:val="0002216E"/>
    <w:rsid w:val="00036103"/>
    <w:rsid w:val="00040E00"/>
    <w:rsid w:val="0004242A"/>
    <w:rsid w:val="0004416A"/>
    <w:rsid w:val="00045C85"/>
    <w:rsid w:val="00046728"/>
    <w:rsid w:val="000525E0"/>
    <w:rsid w:val="00053EEF"/>
    <w:rsid w:val="000543DC"/>
    <w:rsid w:val="00055022"/>
    <w:rsid w:val="000572A9"/>
    <w:rsid w:val="0005750B"/>
    <w:rsid w:val="0006045E"/>
    <w:rsid w:val="00062ED3"/>
    <w:rsid w:val="0006587B"/>
    <w:rsid w:val="00070322"/>
    <w:rsid w:val="00071D7F"/>
    <w:rsid w:val="0007627B"/>
    <w:rsid w:val="00082D01"/>
    <w:rsid w:val="00083B45"/>
    <w:rsid w:val="000874BD"/>
    <w:rsid w:val="00087856"/>
    <w:rsid w:val="000902AA"/>
    <w:rsid w:val="00091C6A"/>
    <w:rsid w:val="00095D40"/>
    <w:rsid w:val="00095E2D"/>
    <w:rsid w:val="000A00A2"/>
    <w:rsid w:val="000A05D2"/>
    <w:rsid w:val="000A1C6D"/>
    <w:rsid w:val="000A7D69"/>
    <w:rsid w:val="000B33D1"/>
    <w:rsid w:val="000B575C"/>
    <w:rsid w:val="000B6A71"/>
    <w:rsid w:val="000B7242"/>
    <w:rsid w:val="000B7958"/>
    <w:rsid w:val="000B799E"/>
    <w:rsid w:val="000C0A39"/>
    <w:rsid w:val="000C3040"/>
    <w:rsid w:val="000C5129"/>
    <w:rsid w:val="000D3F07"/>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82B"/>
    <w:rsid w:val="000F5A61"/>
    <w:rsid w:val="000F6F19"/>
    <w:rsid w:val="00101372"/>
    <w:rsid w:val="00102D56"/>
    <w:rsid w:val="001034D7"/>
    <w:rsid w:val="00104F2A"/>
    <w:rsid w:val="00105E89"/>
    <w:rsid w:val="00107A04"/>
    <w:rsid w:val="0011170B"/>
    <w:rsid w:val="00116D10"/>
    <w:rsid w:val="001178CA"/>
    <w:rsid w:val="00120F02"/>
    <w:rsid w:val="001261F9"/>
    <w:rsid w:val="001307A5"/>
    <w:rsid w:val="00133465"/>
    <w:rsid w:val="00135315"/>
    <w:rsid w:val="001368D3"/>
    <w:rsid w:val="0014461D"/>
    <w:rsid w:val="00145BDB"/>
    <w:rsid w:val="0014737D"/>
    <w:rsid w:val="001508BD"/>
    <w:rsid w:val="00152153"/>
    <w:rsid w:val="00153573"/>
    <w:rsid w:val="00156206"/>
    <w:rsid w:val="00157E04"/>
    <w:rsid w:val="00160657"/>
    <w:rsid w:val="00160B87"/>
    <w:rsid w:val="00166076"/>
    <w:rsid w:val="001677DC"/>
    <w:rsid w:val="0017188C"/>
    <w:rsid w:val="00172119"/>
    <w:rsid w:val="001746B2"/>
    <w:rsid w:val="00176226"/>
    <w:rsid w:val="00177093"/>
    <w:rsid w:val="001773AA"/>
    <w:rsid w:val="00183C44"/>
    <w:rsid w:val="0018514B"/>
    <w:rsid w:val="0018773F"/>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2EF0"/>
    <w:rsid w:val="001D337E"/>
    <w:rsid w:val="001D3DFA"/>
    <w:rsid w:val="001D49C4"/>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449A"/>
    <w:rsid w:val="00235F88"/>
    <w:rsid w:val="0024150B"/>
    <w:rsid w:val="002441E1"/>
    <w:rsid w:val="00247A12"/>
    <w:rsid w:val="00255975"/>
    <w:rsid w:val="002561AE"/>
    <w:rsid w:val="0026070A"/>
    <w:rsid w:val="00260D31"/>
    <w:rsid w:val="00260E8A"/>
    <w:rsid w:val="002614D2"/>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E373B"/>
    <w:rsid w:val="002F485E"/>
    <w:rsid w:val="002F48C8"/>
    <w:rsid w:val="002F55CE"/>
    <w:rsid w:val="002F76F5"/>
    <w:rsid w:val="00301C51"/>
    <w:rsid w:val="00302C43"/>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3342"/>
    <w:rsid w:val="00395A89"/>
    <w:rsid w:val="003A23CA"/>
    <w:rsid w:val="003A2FA8"/>
    <w:rsid w:val="003A3403"/>
    <w:rsid w:val="003A415D"/>
    <w:rsid w:val="003A7221"/>
    <w:rsid w:val="003A765E"/>
    <w:rsid w:val="003B171E"/>
    <w:rsid w:val="003B4770"/>
    <w:rsid w:val="003B4EC8"/>
    <w:rsid w:val="003B7317"/>
    <w:rsid w:val="003B7447"/>
    <w:rsid w:val="003C1360"/>
    <w:rsid w:val="003C20BF"/>
    <w:rsid w:val="003C22E6"/>
    <w:rsid w:val="003C545B"/>
    <w:rsid w:val="003D5616"/>
    <w:rsid w:val="003E666B"/>
    <w:rsid w:val="003E682A"/>
    <w:rsid w:val="003F3E19"/>
    <w:rsid w:val="003F5ADA"/>
    <w:rsid w:val="00405A1C"/>
    <w:rsid w:val="00411D9B"/>
    <w:rsid w:val="00413BF2"/>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67B"/>
    <w:rsid w:val="004C29E5"/>
    <w:rsid w:val="004C2B46"/>
    <w:rsid w:val="004C48D2"/>
    <w:rsid w:val="004D4C6D"/>
    <w:rsid w:val="004D6DC5"/>
    <w:rsid w:val="004E01A4"/>
    <w:rsid w:val="004E31F9"/>
    <w:rsid w:val="004E4CE1"/>
    <w:rsid w:val="004E6BE4"/>
    <w:rsid w:val="004F6742"/>
    <w:rsid w:val="004F709B"/>
    <w:rsid w:val="00503049"/>
    <w:rsid w:val="00512C87"/>
    <w:rsid w:val="005227D7"/>
    <w:rsid w:val="00523138"/>
    <w:rsid w:val="00523964"/>
    <w:rsid w:val="005248A6"/>
    <w:rsid w:val="005273A2"/>
    <w:rsid w:val="00530A3C"/>
    <w:rsid w:val="00534B03"/>
    <w:rsid w:val="00534C33"/>
    <w:rsid w:val="005369F0"/>
    <w:rsid w:val="00536B81"/>
    <w:rsid w:val="00536DB4"/>
    <w:rsid w:val="0054025D"/>
    <w:rsid w:val="00547446"/>
    <w:rsid w:val="0055083A"/>
    <w:rsid w:val="0055123E"/>
    <w:rsid w:val="00554BB5"/>
    <w:rsid w:val="0055569F"/>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188"/>
    <w:rsid w:val="005E6B70"/>
    <w:rsid w:val="005E7F4E"/>
    <w:rsid w:val="00601B52"/>
    <w:rsid w:val="006031AF"/>
    <w:rsid w:val="00604FEA"/>
    <w:rsid w:val="0060505B"/>
    <w:rsid w:val="00607B87"/>
    <w:rsid w:val="0061090F"/>
    <w:rsid w:val="006122D8"/>
    <w:rsid w:val="0061247A"/>
    <w:rsid w:val="006133D5"/>
    <w:rsid w:val="0061341D"/>
    <w:rsid w:val="00615938"/>
    <w:rsid w:val="00620D79"/>
    <w:rsid w:val="0063014E"/>
    <w:rsid w:val="0063253E"/>
    <w:rsid w:val="00633431"/>
    <w:rsid w:val="00640872"/>
    <w:rsid w:val="0064446D"/>
    <w:rsid w:val="006455C2"/>
    <w:rsid w:val="0065112D"/>
    <w:rsid w:val="00651372"/>
    <w:rsid w:val="00651DD5"/>
    <w:rsid w:val="00653604"/>
    <w:rsid w:val="006601A0"/>
    <w:rsid w:val="0066134E"/>
    <w:rsid w:val="006814BB"/>
    <w:rsid w:val="00682042"/>
    <w:rsid w:val="006840EB"/>
    <w:rsid w:val="00690D0B"/>
    <w:rsid w:val="00692B3B"/>
    <w:rsid w:val="0069342C"/>
    <w:rsid w:val="006A00B0"/>
    <w:rsid w:val="006A3852"/>
    <w:rsid w:val="006A541C"/>
    <w:rsid w:val="006A5B3B"/>
    <w:rsid w:val="006A6275"/>
    <w:rsid w:val="006A74A4"/>
    <w:rsid w:val="006A7AC7"/>
    <w:rsid w:val="006B0128"/>
    <w:rsid w:val="006B0579"/>
    <w:rsid w:val="006B1259"/>
    <w:rsid w:val="006B1DA6"/>
    <w:rsid w:val="006C7A4C"/>
    <w:rsid w:val="006D2E76"/>
    <w:rsid w:val="006D406B"/>
    <w:rsid w:val="006D54A8"/>
    <w:rsid w:val="006E0A45"/>
    <w:rsid w:val="006E2B32"/>
    <w:rsid w:val="006E309C"/>
    <w:rsid w:val="006E3597"/>
    <w:rsid w:val="006E7516"/>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17D1F"/>
    <w:rsid w:val="00724FB8"/>
    <w:rsid w:val="00726AC4"/>
    <w:rsid w:val="00726DD4"/>
    <w:rsid w:val="0073000D"/>
    <w:rsid w:val="00730C8F"/>
    <w:rsid w:val="00730F56"/>
    <w:rsid w:val="007320DF"/>
    <w:rsid w:val="00744E2C"/>
    <w:rsid w:val="00752119"/>
    <w:rsid w:val="00754408"/>
    <w:rsid w:val="00754843"/>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15FA"/>
    <w:rsid w:val="008222AD"/>
    <w:rsid w:val="008254BE"/>
    <w:rsid w:val="00825BDE"/>
    <w:rsid w:val="0083104D"/>
    <w:rsid w:val="008321BC"/>
    <w:rsid w:val="008349AE"/>
    <w:rsid w:val="00835A29"/>
    <w:rsid w:val="008429A9"/>
    <w:rsid w:val="00843235"/>
    <w:rsid w:val="008457D0"/>
    <w:rsid w:val="00846434"/>
    <w:rsid w:val="00846D77"/>
    <w:rsid w:val="00852480"/>
    <w:rsid w:val="008524EC"/>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1305"/>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16A3A"/>
    <w:rsid w:val="00923176"/>
    <w:rsid w:val="009335BC"/>
    <w:rsid w:val="00933CEA"/>
    <w:rsid w:val="00942024"/>
    <w:rsid w:val="00944550"/>
    <w:rsid w:val="00945EFE"/>
    <w:rsid w:val="00953258"/>
    <w:rsid w:val="009550AD"/>
    <w:rsid w:val="009565D4"/>
    <w:rsid w:val="0096106C"/>
    <w:rsid w:val="00962A44"/>
    <w:rsid w:val="00964D71"/>
    <w:rsid w:val="00967D7C"/>
    <w:rsid w:val="009748F1"/>
    <w:rsid w:val="00977D73"/>
    <w:rsid w:val="009800EB"/>
    <w:rsid w:val="00981449"/>
    <w:rsid w:val="00987AA8"/>
    <w:rsid w:val="00987DAD"/>
    <w:rsid w:val="0099262A"/>
    <w:rsid w:val="009931DF"/>
    <w:rsid w:val="00996BF7"/>
    <w:rsid w:val="009A05F3"/>
    <w:rsid w:val="009A4D5C"/>
    <w:rsid w:val="009A7CC7"/>
    <w:rsid w:val="009B28F7"/>
    <w:rsid w:val="009B313A"/>
    <w:rsid w:val="009B3D0C"/>
    <w:rsid w:val="009B56DA"/>
    <w:rsid w:val="009B784F"/>
    <w:rsid w:val="009D13BB"/>
    <w:rsid w:val="009D2326"/>
    <w:rsid w:val="009D50EB"/>
    <w:rsid w:val="009E32F5"/>
    <w:rsid w:val="009E50CD"/>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5B43"/>
    <w:rsid w:val="00A4794A"/>
    <w:rsid w:val="00A47EE0"/>
    <w:rsid w:val="00A51865"/>
    <w:rsid w:val="00A51A72"/>
    <w:rsid w:val="00A533DE"/>
    <w:rsid w:val="00A53E2B"/>
    <w:rsid w:val="00A553BF"/>
    <w:rsid w:val="00A5657B"/>
    <w:rsid w:val="00A64A94"/>
    <w:rsid w:val="00A708A8"/>
    <w:rsid w:val="00A70D92"/>
    <w:rsid w:val="00A817CE"/>
    <w:rsid w:val="00A8412B"/>
    <w:rsid w:val="00A86F82"/>
    <w:rsid w:val="00A90606"/>
    <w:rsid w:val="00A912F9"/>
    <w:rsid w:val="00A928FA"/>
    <w:rsid w:val="00A9323A"/>
    <w:rsid w:val="00AA00B0"/>
    <w:rsid w:val="00AA13B0"/>
    <w:rsid w:val="00AA7B0B"/>
    <w:rsid w:val="00AA7FA0"/>
    <w:rsid w:val="00AB2D33"/>
    <w:rsid w:val="00AB32CF"/>
    <w:rsid w:val="00AB3EB6"/>
    <w:rsid w:val="00AB4BCE"/>
    <w:rsid w:val="00AB5563"/>
    <w:rsid w:val="00AB5F35"/>
    <w:rsid w:val="00AB714A"/>
    <w:rsid w:val="00AC1B3A"/>
    <w:rsid w:val="00AC59EB"/>
    <w:rsid w:val="00AD2235"/>
    <w:rsid w:val="00AD68CB"/>
    <w:rsid w:val="00AE5530"/>
    <w:rsid w:val="00AE58C0"/>
    <w:rsid w:val="00AE5DB4"/>
    <w:rsid w:val="00AE5E66"/>
    <w:rsid w:val="00AF1BB5"/>
    <w:rsid w:val="00AF21D4"/>
    <w:rsid w:val="00AF31DD"/>
    <w:rsid w:val="00B001F2"/>
    <w:rsid w:val="00B02322"/>
    <w:rsid w:val="00B02599"/>
    <w:rsid w:val="00B10D16"/>
    <w:rsid w:val="00B125E4"/>
    <w:rsid w:val="00B14060"/>
    <w:rsid w:val="00B16B3C"/>
    <w:rsid w:val="00B17D03"/>
    <w:rsid w:val="00B17EF6"/>
    <w:rsid w:val="00B20FC6"/>
    <w:rsid w:val="00B22489"/>
    <w:rsid w:val="00B25EE3"/>
    <w:rsid w:val="00B26838"/>
    <w:rsid w:val="00B269D4"/>
    <w:rsid w:val="00B3357C"/>
    <w:rsid w:val="00B34197"/>
    <w:rsid w:val="00B35E18"/>
    <w:rsid w:val="00B37B61"/>
    <w:rsid w:val="00B462D3"/>
    <w:rsid w:val="00B4798A"/>
    <w:rsid w:val="00B518F2"/>
    <w:rsid w:val="00B54C11"/>
    <w:rsid w:val="00B57857"/>
    <w:rsid w:val="00B6137F"/>
    <w:rsid w:val="00B61C4A"/>
    <w:rsid w:val="00B61EC9"/>
    <w:rsid w:val="00B679AD"/>
    <w:rsid w:val="00B750C3"/>
    <w:rsid w:val="00B7601F"/>
    <w:rsid w:val="00B76BEE"/>
    <w:rsid w:val="00B76EBD"/>
    <w:rsid w:val="00B7744A"/>
    <w:rsid w:val="00B82D4D"/>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E4BA3"/>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62D"/>
    <w:rsid w:val="00C307E7"/>
    <w:rsid w:val="00C3083E"/>
    <w:rsid w:val="00C34A92"/>
    <w:rsid w:val="00C35829"/>
    <w:rsid w:val="00C36245"/>
    <w:rsid w:val="00C362CA"/>
    <w:rsid w:val="00C370A7"/>
    <w:rsid w:val="00C478EC"/>
    <w:rsid w:val="00C505EC"/>
    <w:rsid w:val="00C55DD4"/>
    <w:rsid w:val="00C57E90"/>
    <w:rsid w:val="00C60ACF"/>
    <w:rsid w:val="00C614AC"/>
    <w:rsid w:val="00C62F1C"/>
    <w:rsid w:val="00C6380F"/>
    <w:rsid w:val="00C63AAA"/>
    <w:rsid w:val="00C665B1"/>
    <w:rsid w:val="00C70504"/>
    <w:rsid w:val="00C72229"/>
    <w:rsid w:val="00C744A3"/>
    <w:rsid w:val="00C81D16"/>
    <w:rsid w:val="00C81DB5"/>
    <w:rsid w:val="00C851DA"/>
    <w:rsid w:val="00C900FF"/>
    <w:rsid w:val="00C904EE"/>
    <w:rsid w:val="00C95EAB"/>
    <w:rsid w:val="00CA7CC0"/>
    <w:rsid w:val="00CB2A31"/>
    <w:rsid w:val="00CB3FC8"/>
    <w:rsid w:val="00CB442A"/>
    <w:rsid w:val="00CC413F"/>
    <w:rsid w:val="00CD2213"/>
    <w:rsid w:val="00CD299E"/>
    <w:rsid w:val="00CD4B2E"/>
    <w:rsid w:val="00CD4DE4"/>
    <w:rsid w:val="00CD596A"/>
    <w:rsid w:val="00CD6527"/>
    <w:rsid w:val="00CD6B3F"/>
    <w:rsid w:val="00CD78FF"/>
    <w:rsid w:val="00CE6E37"/>
    <w:rsid w:val="00CF3E63"/>
    <w:rsid w:val="00CF3E91"/>
    <w:rsid w:val="00CF47FD"/>
    <w:rsid w:val="00CF561E"/>
    <w:rsid w:val="00D03007"/>
    <w:rsid w:val="00D10A25"/>
    <w:rsid w:val="00D10F1C"/>
    <w:rsid w:val="00D1139D"/>
    <w:rsid w:val="00D143BA"/>
    <w:rsid w:val="00D16F6C"/>
    <w:rsid w:val="00D20DD2"/>
    <w:rsid w:val="00D2114C"/>
    <w:rsid w:val="00D31460"/>
    <w:rsid w:val="00D34EEE"/>
    <w:rsid w:val="00D35265"/>
    <w:rsid w:val="00D35568"/>
    <w:rsid w:val="00D37BAF"/>
    <w:rsid w:val="00D461EB"/>
    <w:rsid w:val="00D51B1E"/>
    <w:rsid w:val="00D56694"/>
    <w:rsid w:val="00D56A46"/>
    <w:rsid w:val="00D6500C"/>
    <w:rsid w:val="00D6644A"/>
    <w:rsid w:val="00D67EA0"/>
    <w:rsid w:val="00D722D5"/>
    <w:rsid w:val="00D770FC"/>
    <w:rsid w:val="00D802EF"/>
    <w:rsid w:val="00D86EA1"/>
    <w:rsid w:val="00D92D88"/>
    <w:rsid w:val="00D94BF2"/>
    <w:rsid w:val="00D96598"/>
    <w:rsid w:val="00D979EA"/>
    <w:rsid w:val="00DA02B9"/>
    <w:rsid w:val="00DA40C1"/>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0E6E"/>
    <w:rsid w:val="00E0113D"/>
    <w:rsid w:val="00E02A12"/>
    <w:rsid w:val="00E039CB"/>
    <w:rsid w:val="00E06EC4"/>
    <w:rsid w:val="00E07646"/>
    <w:rsid w:val="00E1423B"/>
    <w:rsid w:val="00E16AC7"/>
    <w:rsid w:val="00E1750D"/>
    <w:rsid w:val="00E317E1"/>
    <w:rsid w:val="00E33231"/>
    <w:rsid w:val="00E375B0"/>
    <w:rsid w:val="00E378A3"/>
    <w:rsid w:val="00E40D67"/>
    <w:rsid w:val="00E46966"/>
    <w:rsid w:val="00E51863"/>
    <w:rsid w:val="00E523A0"/>
    <w:rsid w:val="00E54A7A"/>
    <w:rsid w:val="00E56212"/>
    <w:rsid w:val="00E569CC"/>
    <w:rsid w:val="00E6186E"/>
    <w:rsid w:val="00E638E7"/>
    <w:rsid w:val="00E64A1F"/>
    <w:rsid w:val="00E65FA2"/>
    <w:rsid w:val="00E711D2"/>
    <w:rsid w:val="00E726B3"/>
    <w:rsid w:val="00E72F03"/>
    <w:rsid w:val="00E7429A"/>
    <w:rsid w:val="00E7536B"/>
    <w:rsid w:val="00E75D89"/>
    <w:rsid w:val="00E84434"/>
    <w:rsid w:val="00E9097F"/>
    <w:rsid w:val="00E97904"/>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04A2"/>
    <w:rsid w:val="00F11E42"/>
    <w:rsid w:val="00F13235"/>
    <w:rsid w:val="00F1433B"/>
    <w:rsid w:val="00F1494E"/>
    <w:rsid w:val="00F23798"/>
    <w:rsid w:val="00F2547B"/>
    <w:rsid w:val="00F260AC"/>
    <w:rsid w:val="00F26DFB"/>
    <w:rsid w:val="00F27043"/>
    <w:rsid w:val="00F32321"/>
    <w:rsid w:val="00F32C54"/>
    <w:rsid w:val="00F32E6E"/>
    <w:rsid w:val="00F336DC"/>
    <w:rsid w:val="00F36D36"/>
    <w:rsid w:val="00F4263A"/>
    <w:rsid w:val="00F47E96"/>
    <w:rsid w:val="00F50A17"/>
    <w:rsid w:val="00F50A3A"/>
    <w:rsid w:val="00F6108B"/>
    <w:rsid w:val="00F62A1E"/>
    <w:rsid w:val="00F64DB9"/>
    <w:rsid w:val="00F65513"/>
    <w:rsid w:val="00F85399"/>
    <w:rsid w:val="00F86B9B"/>
    <w:rsid w:val="00F8720C"/>
    <w:rsid w:val="00F93183"/>
    <w:rsid w:val="00F974D4"/>
    <w:rsid w:val="00FA035F"/>
    <w:rsid w:val="00FA0CDA"/>
    <w:rsid w:val="00FA36CB"/>
    <w:rsid w:val="00FA4CDF"/>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w:docVars>
    <w:docVar w:name="__Grammarly_42___1" w:val="H4sIAAAAAAAEAKtWcslP9kxRslIyNDY0MzUxMTUwNzUyMTU2MrdU0lEKTi0uzszPAykwrAUAMM959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1579821"/>
  <w15:docId w15:val="{761C228D-636E-4BD1-99BC-836860AB6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enter" w:pos="6480"/>
        <w:tab w:val="clear" w:pos="900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hAnsi="Arial" w:eastAsiaTheme="minorHAnsi"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hAnsi="Arial" w:eastAsiaTheme="minorHAnsi"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524ce71-1899-4074-aeab-34c66d934e81" xsi:nil="true"/>
    <lcf76f155ced4ddcb4097134ff3c332f xmlns="cc5c571b-c10f-4331-a389-8d2c0fdfe30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BEB2D9F40E13488AF46E42F33E5C46" ma:contentTypeVersion="17" ma:contentTypeDescription="Create a new document." ma:contentTypeScope="" ma:versionID="87e56ebfb793990a52566e7bb9a68313">
  <xsd:schema xmlns:xsd="http://www.w3.org/2001/XMLSchema" xmlns:xs="http://www.w3.org/2001/XMLSchema" xmlns:p="http://schemas.microsoft.com/office/2006/metadata/properties" xmlns:ns1="http://schemas.microsoft.com/sharepoint/v3" xmlns:ns2="cc5c571b-c10f-4331-a389-8d2c0fdfe307" xmlns:ns3="6524ce71-1899-4074-aeab-34c66d934e81" targetNamespace="http://schemas.microsoft.com/office/2006/metadata/properties" ma:root="true" ma:fieldsID="4b1c0f28b629f43bfb90c1670c3b9235" ns1:_="" ns2:_="" ns3:_="">
    <xsd:import namespace="http://schemas.microsoft.com/sharepoint/v3"/>
    <xsd:import namespace="cc5c571b-c10f-4331-a389-8d2c0fdfe307"/>
    <xsd:import namespace="6524ce71-1899-4074-aeab-34c66d934e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5c571b-c10f-4331-a389-8d2c0fdfe3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24ce71-1899-4074-aeab-34c66d934e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d0db51a-8289-45bf-a555-52736c83181d}" ma:internalName="TaxCatchAll" ma:showField="CatchAllData" ma:web="6524ce71-1899-4074-aeab-34c66d934e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755A5A-40BF-4F83-9C62-39A83472061D}">
  <ds:schemaRefs>
    <ds:schemaRef ds:uri="http://schemas.microsoft.com/sharepoint/v3/contenttype/forms"/>
  </ds:schemaRefs>
</ds:datastoreItem>
</file>

<file path=customXml/itemProps2.xml><?xml version="1.0" encoding="utf-8"?>
<ds:datastoreItem xmlns:ds="http://schemas.openxmlformats.org/officeDocument/2006/customXml" ds:itemID="{8E1045D7-0AE2-457E-B6A5-BE83F41E78BD}">
  <ds:schemaRefs>
    <ds:schemaRef ds:uri="http://schemas.openxmlformats.org/officeDocument/2006/bibliography"/>
  </ds:schemaRefs>
</ds:datastoreItem>
</file>

<file path=customXml/itemProps3.xml><?xml version="1.0" encoding="utf-8"?>
<ds:datastoreItem xmlns:ds="http://schemas.openxmlformats.org/officeDocument/2006/customXml" ds:itemID="{9133AC05-D2A6-43BC-B335-B9424C5A3579}">
  <ds:schemaRefs>
    <ds:schemaRef ds:uri="http://schemas.microsoft.com/office/2006/metadata/properties"/>
    <ds:schemaRef ds:uri="http://schemas.microsoft.com/office/infopath/2007/PartnerControls"/>
    <ds:schemaRef ds:uri="http://schemas.microsoft.com/sharepoint/v3"/>
    <ds:schemaRef ds:uri="6524ce71-1899-4074-aeab-34c66d934e81"/>
    <ds:schemaRef ds:uri="cc5c571b-c10f-4331-a389-8d2c0fdfe307"/>
  </ds:schemaRefs>
</ds:datastoreItem>
</file>

<file path=customXml/itemProps4.xml><?xml version="1.0" encoding="utf-8"?>
<ds:datastoreItem xmlns:ds="http://schemas.openxmlformats.org/officeDocument/2006/customXml" ds:itemID="{F237D8C2-4D78-45F7-AC4D-7C2ED15287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5c571b-c10f-4331-a389-8d2c0fdfe307"/>
    <ds:schemaRef ds:uri="6524ce71-1899-4074-aeab-34c66d934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737</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senthal, Amy - FNS</cp:lastModifiedBy>
  <cp:revision>14</cp:revision>
  <dcterms:created xsi:type="dcterms:W3CDTF">2022-12-20T18:31:00Z</dcterms:created>
  <dcterms:modified xsi:type="dcterms:W3CDTF">2025-02-2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BEB2D9F40E13488AF46E42F33E5C46</vt:lpwstr>
  </property>
  <property fmtid="{D5CDD505-2E9C-101B-9397-08002B2CF9AE}" pid="3" name="MediaServiceImageTags">
    <vt:lpwstr/>
  </property>
</Properties>
</file>